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22EBA35B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A16C2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B911E5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OSP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4900A71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usługa szkoleniowa z zakresu systemów informatycznych: </w:t>
      </w:r>
      <w:r w:rsidR="00365E92" w:rsidRPr="00C40A40">
        <w:rPr>
          <w:rFonts w:ascii="Arial" w:eastAsia="Times New Roman" w:hAnsi="Arial" w:cs="Arial"/>
          <w:b/>
          <w:bCs/>
          <w:sz w:val="20"/>
          <w:szCs w:val="20"/>
          <w:lang w:eastAsia="zh-CN"/>
        </w:rPr>
        <w:t xml:space="preserve">Digital Marketing </w:t>
      </w:r>
      <w:r w:rsidR="00365E92">
        <w:rPr>
          <w:rFonts w:ascii="Arial" w:eastAsia="Times New Roman" w:hAnsi="Arial" w:cs="Arial"/>
          <w:b/>
          <w:bCs/>
          <w:sz w:val="20"/>
          <w:szCs w:val="20"/>
          <w:lang w:eastAsia="zh-CN"/>
        </w:rPr>
        <w:t xml:space="preserve">PRO </w:t>
      </w:r>
      <w:r w:rsidR="00365E92" w:rsidRPr="00C40A40">
        <w:rPr>
          <w:rFonts w:ascii="Arial" w:eastAsia="Times New Roman" w:hAnsi="Arial" w:cs="Arial"/>
          <w:b/>
          <w:bCs/>
          <w:sz w:val="20"/>
          <w:szCs w:val="20"/>
          <w:lang w:eastAsia="zh-CN"/>
        </w:rPr>
        <w:t xml:space="preserve">oraz 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 </w:t>
      </w:r>
      <w:r w:rsidR="00365E92" w:rsidRPr="00C40A40">
        <w:rPr>
          <w:rFonts w:ascii="Arial" w:eastAsia="Times New Roman" w:hAnsi="Arial" w:cs="Arial"/>
          <w:b/>
          <w:bCs/>
          <w:sz w:val="20"/>
          <w:szCs w:val="20"/>
          <w:lang w:eastAsia="zh-CN"/>
        </w:rPr>
        <w:t>Event Storming</w:t>
      </w:r>
      <w:bookmarkEnd w:id="1"/>
      <w:r w:rsidR="00CC4833" w:rsidRPr="007A16C2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>dla Instytutu Organizacji Systemów Produkcyjnych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F5CD6C4" w14:textId="24ABD9EF" w:rsidR="00FF6E60" w:rsidRPr="00365E92" w:rsidRDefault="00FF6E60" w:rsidP="00FF6E60">
      <w:pPr>
        <w:pStyle w:val="Akapitzlist"/>
        <w:numPr>
          <w:ilvl w:val="0"/>
          <w:numId w:val="51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365E92">
        <w:rPr>
          <w:rFonts w:ascii="Arial" w:hAnsi="Arial" w:cs="Arial"/>
          <w:b/>
          <w:bCs/>
          <w:kern w:val="32"/>
        </w:rPr>
        <w:t>Część 1 zamówienia</w:t>
      </w:r>
      <w:r w:rsidR="00365E92">
        <w:rPr>
          <w:rFonts w:ascii="Arial" w:eastAsia="Times New Roman" w:hAnsi="Arial" w:cs="Arial"/>
          <w:b/>
          <w:bCs/>
          <w:lang w:eastAsia="zh-CN"/>
        </w:rPr>
        <w:t>:</w:t>
      </w:r>
      <w:r w:rsidR="00365E92" w:rsidRPr="00C40A40">
        <w:rPr>
          <w:rFonts w:ascii="Arial" w:eastAsia="Times New Roman" w:hAnsi="Arial" w:cs="Arial"/>
          <w:b/>
          <w:bCs/>
          <w:lang w:eastAsia="zh-CN"/>
        </w:rPr>
        <w:t xml:space="preserve"> szkolenie z systemu Digital Marketing PRO</w:t>
      </w:r>
    </w:p>
    <w:p w14:paraId="0F8B645D" w14:textId="525BC0F6" w:rsidR="003C5632" w:rsidRPr="00365E92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sz w:val="20"/>
          <w:szCs w:val="20"/>
          <w:lang w:eastAsia="pl-PL"/>
        </w:rPr>
      </w:pPr>
      <w:r w:rsidRPr="00365E9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Pr="00365E9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Pr="00365E9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365E9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CEA4F7A" w:rsidR="00CC4833" w:rsidRPr="00365E92" w:rsidRDefault="00815FCE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>FUNKCJONALNOŚĆ</w:t>
      </w:r>
      <w:r w:rsidR="00CC4833" w:rsidRPr="00365E92">
        <w:rPr>
          <w:rFonts w:ascii="Arial" w:hAnsi="Arial" w:cs="Arial"/>
          <w:bCs/>
          <w:sz w:val="20"/>
          <w:szCs w:val="20"/>
        </w:rPr>
        <w:t xml:space="preserve"> (F)</w:t>
      </w:r>
    </w:p>
    <w:p w14:paraId="4BC4FB11" w14:textId="77777777" w:rsidR="00815FCE" w:rsidRPr="00365E92" w:rsidRDefault="00CC4833" w:rsidP="00815FCE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 xml:space="preserve"> tak/ nie* 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>spełnienie wszystkich wymagań funkcjonalnych oznaczonych jako obligatoryjne i zamieszczone w Opisie Przedmiotu Zamówienia</w:t>
      </w:r>
    </w:p>
    <w:p w14:paraId="36953051" w14:textId="342A09C1" w:rsidR="003C5632" w:rsidRPr="00365E92" w:rsidRDefault="00CC4833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="00815FCE" w:rsidRPr="00365E92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28F9968A" w14:textId="61EAD187" w:rsidR="00365E92" w:rsidRPr="00365E92" w:rsidRDefault="00365E92" w:rsidP="00365E92">
      <w:pPr>
        <w:pStyle w:val="Akapitzlist"/>
        <w:numPr>
          <w:ilvl w:val="0"/>
          <w:numId w:val="51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365E92">
        <w:rPr>
          <w:rFonts w:ascii="Arial" w:hAnsi="Arial" w:cs="Arial"/>
          <w:b/>
          <w:bCs/>
          <w:kern w:val="32"/>
        </w:rPr>
        <w:t xml:space="preserve">Część </w:t>
      </w:r>
      <w:r w:rsidRPr="00365E92">
        <w:rPr>
          <w:rFonts w:ascii="Arial" w:hAnsi="Arial" w:cs="Arial"/>
          <w:b/>
          <w:bCs/>
          <w:kern w:val="32"/>
        </w:rPr>
        <w:t>2</w:t>
      </w:r>
      <w:r w:rsidRPr="00365E92">
        <w:rPr>
          <w:rFonts w:ascii="Arial" w:hAnsi="Arial" w:cs="Arial"/>
          <w:b/>
          <w:bCs/>
          <w:kern w:val="32"/>
        </w:rPr>
        <w:t xml:space="preserve"> zamówienia</w:t>
      </w:r>
      <w:r>
        <w:rPr>
          <w:rFonts w:ascii="Arial" w:eastAsia="Times New Roman" w:hAnsi="Arial" w:cs="Arial"/>
          <w:b/>
          <w:bCs/>
          <w:lang w:eastAsia="zh-CN"/>
        </w:rPr>
        <w:t xml:space="preserve">: </w:t>
      </w:r>
      <w:r w:rsidRPr="00C40A40">
        <w:rPr>
          <w:rFonts w:ascii="Arial" w:eastAsia="Times New Roman" w:hAnsi="Arial" w:cs="Arial"/>
          <w:b/>
          <w:bCs/>
          <w:lang w:eastAsia="zh-CN"/>
        </w:rPr>
        <w:t>szkolenie z systemu Event Storming</w:t>
      </w:r>
    </w:p>
    <w:p w14:paraId="0A10EC6D" w14:textId="77777777" w:rsidR="00365E92" w:rsidRPr="00365E92" w:rsidRDefault="00365E92" w:rsidP="00365E92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sz w:val="20"/>
          <w:szCs w:val="20"/>
          <w:lang w:eastAsia="pl-PL"/>
        </w:rPr>
      </w:pPr>
      <w:r w:rsidRPr="00365E92">
        <w:rPr>
          <w:rFonts w:ascii="Arial" w:hAnsi="Arial" w:cs="Arial"/>
          <w:kern w:val="32"/>
          <w:sz w:val="20"/>
          <w:szCs w:val="20"/>
        </w:rPr>
        <w:t>OFEROWANA CENA (C)</w:t>
      </w:r>
    </w:p>
    <w:p w14:paraId="464ABF3B" w14:textId="77777777" w:rsidR="00365E92" w:rsidRPr="00365E92" w:rsidRDefault="00365E92" w:rsidP="00365E9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9705AA" w14:textId="77777777" w:rsidR="00365E92" w:rsidRPr="00365E92" w:rsidRDefault="00365E92" w:rsidP="00365E9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08C10C53" w14:textId="77777777" w:rsidR="00365E92" w:rsidRPr="00365E92" w:rsidRDefault="00365E92" w:rsidP="00365E9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1027D27" w14:textId="77777777" w:rsidR="00365E92" w:rsidRPr="00365E92" w:rsidRDefault="00365E92" w:rsidP="00365E92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>FUNKCJONALNOŚĆ (F)</w:t>
      </w:r>
    </w:p>
    <w:p w14:paraId="0788396F" w14:textId="77777777" w:rsidR="00365E92" w:rsidRPr="00365E92" w:rsidRDefault="00365E92" w:rsidP="00365E92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   tak/ nie*   spełnienie wszystkich wymagań funkcjonalnych oznaczonych jako obligatoryjne i zamieszczone w Opisie Przedmiotu Zamówienia</w:t>
      </w:r>
    </w:p>
    <w:p w14:paraId="100FF8F8" w14:textId="77777777" w:rsidR="00365E92" w:rsidRPr="00815FCE" w:rsidRDefault="00365E92" w:rsidP="00365E92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Pr="00365E92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146B56F0" w14:textId="5A598172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02DEBEBE" w:rsidR="007F2564" w:rsidRPr="00437D27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 xml:space="preserve"> Na dowód czego załączam spis wymagań funkcjonalnych oferowanego przeze mnie oprogramowania.</w:t>
      </w:r>
    </w:p>
    <w:p w14:paraId="0282D002" w14:textId="19684D0F" w:rsidR="006C5495" w:rsidRPr="00365E9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365E92" w:rsidRPr="00365E92">
        <w:rPr>
          <w:rFonts w:ascii="Arial" w:hAnsi="Arial" w:cs="Arial"/>
          <w:b/>
          <w:bCs/>
          <w:sz w:val="20"/>
          <w:szCs w:val="20"/>
          <w:lang w:eastAsia="pl-PL"/>
        </w:rPr>
        <w:t>21</w:t>
      </w:r>
      <w:r w:rsidR="00815FCE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Jednocześnie wykazujemy, iż zastrzeżone informacje stanowią tajemnicę </w:t>
      </w: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lastRenderedPageBreak/>
        <w:t>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7BA113C" w14:textId="01EF374A" w:rsidR="00C07DB8" w:rsidRPr="00C07DB8" w:rsidRDefault="00C07DB8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sectPr w:rsidR="00C07DB8" w:rsidRPr="00C07DB8" w:rsidSect="00FF6E60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EBA3F" w14:textId="4EB18769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>
      <w:rPr>
        <w:rFonts w:ascii="Arial" w:hAnsi="Arial" w:cs="Arial"/>
        <w:b/>
        <w:sz w:val="18"/>
        <w:szCs w:val="18"/>
        <w:lang w:val="en-US"/>
      </w:rPr>
      <w:t>3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OSP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F599C" w14:textId="0CEF44E3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 xml:space="preserve">23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OSP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852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3</cp:revision>
  <cp:lastPrinted>2022-07-08T09:15:00Z</cp:lastPrinted>
  <dcterms:created xsi:type="dcterms:W3CDTF">2022-07-08T11:32:00Z</dcterms:created>
  <dcterms:modified xsi:type="dcterms:W3CDTF">2023-04-27T10:15:00Z</dcterms:modified>
</cp:coreProperties>
</file>